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Career</w:t>
      </w:r>
      <w:r>
        <w:t xml:space="preserve"> </w:t>
      </w:r>
      <w:r>
        <w:t xml:space="preserve">in</w:t>
      </w:r>
      <w:r>
        <w:t xml:space="preserve"> </w:t>
      </w:r>
      <w:r>
        <w:t xml:space="preserve">New</w:t>
      </w:r>
      <w:r>
        <w:t xml:space="preserve"> </w:t>
      </w:r>
      <w:r>
        <w:t xml:space="preserve">Delhi</w:t>
      </w:r>
    </w:p>
    <w:bookmarkStart w:id="21" w:name="statement-of-purpose"/>
    <w:p>
      <w:pPr>
        <w:pStyle w:val="Heading1"/>
      </w:pPr>
      <w:r>
        <w:t xml:space="preserve">STATEMENT OF PURPOSE</w:t>
      </w:r>
    </w:p>
    <w:bookmarkStart w:id="20" w:name="X54ff448665c53f882b9b37e7f778cfd33b0c47f"/>
    <w:p>
      <w:pPr>
        <w:pStyle w:val="Heading2"/>
      </w:pPr>
      <w:r>
        <w:t xml:space="preserve">Pursuing Excellence in Hairdressing at the Heart of India's Beauty Capital</w:t>
      </w:r>
    </w:p>
    <w:p>
      <w:pPr>
        <w:pStyle w:val="FirstParagraph"/>
      </w:pPr>
      <w:r>
        <w:rPr>
          <w:bCs/>
          <w:b/>
        </w:rPr>
        <w:t xml:space="preserve">Introduction:</w:t>
      </w:r>
      <w:r>
        <w:t xml:space="preserve"> </w:t>
      </w:r>
      <w:r>
        <w:t xml:space="preserve">From my earliest memories, I have been captivated by the transformative power of hair. Growing up in a vibrant household where beauty rituals were cherished traditions, I witnessed how a skilled Hairdresser could elevate confidence and joy. Today, as I stand at the threshold of my professional journey, I submit this Statement of Purpose to formally declare my commitment to mastering the artistry of hairdressing within India's dynamic capital—New Delhi. This document outlines my dedication to becoming a distinguished professional in this field, rooted in cultural sensitivity and technical excellence that resonates with New Delhi's unique beauty landscape.</w:t>
      </w:r>
    </w:p>
    <w:p>
      <w:pPr>
        <w:pStyle w:val="BodyText"/>
      </w:pPr>
      <w:r>
        <w:rPr>
          <w:bCs/>
          <w:b/>
        </w:rPr>
        <w:t xml:space="preserve">Rooted in Passion and Professional Foundation:</w:t>
      </w:r>
      <w:r>
        <w:t xml:space="preserve"> </w:t>
      </w:r>
      <w:r>
        <w:t xml:space="preserve">My fascination with hairdressing began during adolescence when I assisted my aunt, a respected stylist in Mumbai, at her modest salon. I learned that hairdressing transcends mere technical skill—it is an intimate dialogue between artist and client, where cultural identity and personal expression intertwine. This inspired me to pursue formal education at the prestigious</w:t>
      </w:r>
      <w:r>
        <w:t xml:space="preserve"> </w:t>
      </w:r>
      <w:r>
        <w:rPr>
          <w:iCs/>
          <w:i/>
        </w:rPr>
        <w:t xml:space="preserve">Indian Institute of Professional Beauty (IIPB)</w:t>
      </w:r>
      <w:r>
        <w:t xml:space="preserve"> </w:t>
      </w:r>
      <w:r>
        <w:t xml:space="preserve">in Pune, where I earned a diploma in Advanced Hair Designing with distinction. My curriculum included specialized modules on South Asian hair textures, traditional Indian styling techniques like 'Mangal Sutra' braiding, and contemporary global trends. I further honed my craft through an intensive 6-month apprenticeship at</w:t>
      </w:r>
      <w:r>
        <w:t xml:space="preserve"> </w:t>
      </w:r>
      <w:r>
        <w:rPr>
          <w:iCs/>
          <w:i/>
        </w:rPr>
        <w:t xml:space="preserve">Nirvana Salon</w:t>
      </w:r>
      <w:r>
        <w:t xml:space="preserve"> </w:t>
      </w:r>
      <w:r>
        <w:t xml:space="preserve">in Mumbai, where I mastered color theory for diverse skin tones and learned to navigate client expectations in a multicultural setting.</w:t>
      </w:r>
    </w:p>
    <w:p>
      <w:pPr>
        <w:pStyle w:val="BodyText"/>
      </w:pPr>
      <w:r>
        <w:rPr>
          <w:bCs/>
          <w:b/>
        </w:rPr>
        <w:t xml:space="preserve">The Artistry Behind the Profession:</w:t>
      </w:r>
      <w:r>
        <w:t xml:space="preserve"> </w:t>
      </w:r>
      <w:r>
        <w:t xml:space="preserve">To me, hairdressing is not just cutting and coloring—it's a form of cultural preservation and innovation. In India, where hair carries profound spiritual significance (as seen in rituals like 'Mundan' or head-shaving ceremonies), every snip carries meaning. I've studied how New Delhi's cosmopolitan population—blending Punjabi heritage, Mughal influences, and modern urban lifestyles—demands versatility: from intricate bridal mehndi-inspired braids to sleek office-ready bobs. My portfolio includes a project on 'Reviving Indigenous Hair Oils' (using shikakai and amla), which I presented at the</w:t>
      </w:r>
      <w:r>
        <w:t xml:space="preserve"> </w:t>
      </w:r>
      <w:r>
        <w:rPr>
          <w:iCs/>
          <w:i/>
        </w:rPr>
        <w:t xml:space="preserve">Delhi Beauty Summit 2023</w:t>
      </w:r>
      <w:r>
        <w:t xml:space="preserve">. This work underscored my belief that true mastery requires respecting tradition while embracing innovation—a philosophy perfectly aligned with India's evolving beauty ethos.</w:t>
      </w:r>
    </w:p>
    <w:p>
      <w:pPr>
        <w:pStyle w:val="BodyText"/>
      </w:pPr>
      <w:r>
        <w:rPr>
          <w:bCs/>
          <w:b/>
        </w:rPr>
        <w:t xml:space="preserve">Why New Delhi? A Strategic Choice for Growth:</w:t>
      </w:r>
      <w:r>
        <w:t xml:space="preserve"> </w:t>
      </w:r>
      <w:r>
        <w:t xml:space="preserve">New Delhi is the undisputed epicenter of India’s $18.5 billion beauty industry, home to 40% of the nation’s high-end salons and cutting-edge training institutions like</w:t>
      </w:r>
      <w:r>
        <w:t xml:space="preserve"> </w:t>
      </w:r>
      <w:r>
        <w:rPr>
          <w:iCs/>
          <w:i/>
        </w:rPr>
        <w:t xml:space="preserve">Bharatiya Beauty Academy</w:t>
      </w:r>
      <w:r>
        <w:t xml:space="preserve">. Choosing to establish my career here isn’t merely logistical—it’s a deliberate alignment with where India's beauty future is being written. The city’s unique blend of heritage (Qutub Minar-era styling techniques) and modernity (where influencer-driven trends from Instagram meet traditional 'dastar' headwear) demands stylists who understand both. I’ve analyzed New Delhi’s market gaps: a critical shortage of professionals skilled in</w:t>
      </w:r>
      <w:r>
        <w:t xml:space="preserve"> </w:t>
      </w:r>
      <w:r>
        <w:rPr>
          <w:iCs/>
          <w:i/>
        </w:rPr>
        <w:t xml:space="preserve">ethnic haircare for diverse textures</w:t>
      </w:r>
      <w:r>
        <w:t xml:space="preserve"> </w:t>
      </w:r>
      <w:r>
        <w:t xml:space="preserve">(curly, coarse, or chemically treated), especially outside premium zones. By positioning myself in South Delhi—near Lutyens’ Bungalow Zone and growing residential hubs—I’ll serve communities underserved by current offerings while contributing to the city’s reputation as a global beauty destination.</w:t>
      </w:r>
    </w:p>
    <w:p>
      <w:pPr>
        <w:pStyle w:val="BodyText"/>
      </w:pPr>
      <w:r>
        <w:rPr>
          <w:bCs/>
          <w:b/>
        </w:rPr>
        <w:t xml:space="preserve">Professional Vision in India's Capital:</w:t>
      </w:r>
      <w:r>
        <w:t xml:space="preserve"> </w:t>
      </w:r>
      <w:r>
        <w:t xml:space="preserve">My short-term goal is to join a leading New Delhi salon like</w:t>
      </w:r>
      <w:r>
        <w:t xml:space="preserve"> </w:t>
      </w:r>
      <w:r>
        <w:rPr>
          <w:iCs/>
          <w:i/>
        </w:rPr>
        <w:t xml:space="preserve">Nirvana Beauty Collective</w:t>
      </w:r>
      <w:r>
        <w:t xml:space="preserve"> </w:t>
      </w:r>
      <w:r>
        <w:t xml:space="preserve">or</w:t>
      </w:r>
      <w:r>
        <w:t xml:space="preserve"> </w:t>
      </w:r>
      <w:r>
        <w:rPr>
          <w:iCs/>
          <w:i/>
        </w:rPr>
        <w:t xml:space="preserve">Vivah Salon</w:t>
      </w:r>
      <w:r>
        <w:t xml:space="preserve">, where I’ll refine my expertise in sustainable hair practices (using organic dyes and eco-friendly tools). Crucially, I plan to collaborate with local artisans—such as handloom weavers who create 'saree-inspired headbands'—to develop signature collections that celebrate Delhi’s cultural tapestry. Long-term, I aim to open a community-focused studio in Nizamuddin East, offering subsidized haircare workshops for women from marginalized neighborhoods. This model mirrors the success of</w:t>
      </w:r>
      <w:r>
        <w:t xml:space="preserve"> </w:t>
      </w:r>
      <w:r>
        <w:rPr>
          <w:iCs/>
          <w:i/>
        </w:rPr>
        <w:t xml:space="preserve">Shilpa’s Hair Care Initiative</w:t>
      </w:r>
      <w:r>
        <w:t xml:space="preserve">, which has empowered 500+ women in Old Delhi through skill development. My vision is clear: to build a salon where 'Hairdresser' becomes synonymous with cultural custodian and community pillar.</w:t>
      </w:r>
    </w:p>
    <w:p>
      <w:pPr>
        <w:pStyle w:val="BodyText"/>
      </w:pPr>
      <w:r>
        <w:rPr>
          <w:bCs/>
          <w:b/>
        </w:rPr>
        <w:t xml:space="preserve">Commitment to Ethical Excellence:</w:t>
      </w:r>
      <w:r>
        <w:t xml:space="preserve"> </w:t>
      </w:r>
      <w:r>
        <w:t xml:space="preserve">In India, beauty services intersect with social responsibility—especially regarding body positivity in a nation where skin-lightening myths persist. As a Hairdresser in New Delhi, I pledge to champion inclusive practices: training clients on natural hair health (not 'fixing' diversity), offering budget-friendly ethnic styling options, and advocating for fair wages within the salon ecosystem. I’ve already volunteered with</w:t>
      </w:r>
      <w:r>
        <w:t xml:space="preserve"> </w:t>
      </w:r>
      <w:r>
        <w:rPr>
          <w:iCs/>
          <w:i/>
        </w:rPr>
        <w:t xml:space="preserve">Beauty for All</w:t>
      </w:r>
      <w:r>
        <w:t xml:space="preserve">, a NGO providing free haircare to women recovering from domestic violence in Delhi’s shelters—proving that beauty work must serve humanity beyond aesthetics.</w:t>
      </w:r>
    </w:p>
    <w:p>
      <w:pPr>
        <w:pStyle w:val="BodyText"/>
      </w:pPr>
      <w:r>
        <w:rPr>
          <w:bCs/>
          <w:b/>
        </w:rPr>
        <w:t xml:space="preserve">Conclusion: Weaving Futures, One Strand at a Time:</w:t>
      </w:r>
      <w:r>
        <w:t xml:space="preserve"> </w:t>
      </w:r>
      <w:r>
        <w:t xml:space="preserve">This Statement of Purpose is not an endpoint but the first thread in my professional narrative. As I prepare to contribute to New Delhi’s beauty renaissance, I carry forward a promise: to honor India’s hair heritage while innovating for its future. In a city where the aroma of jasmine flowers mingles with salon serums, where ancient rituals meet viral TikTok trends—I am ready to be the Hairdresser who doesn’t just cut hair but weaves confidence into the cultural fabric of India New Delhi. My journey begins with this application; my legacy will be built here, one precise cut, one vibrant hue, and one empowered client at a time.</w:t>
      </w:r>
    </w:p>
    <w:p>
      <w:pPr>
        <w:pStyle w:val="BodyText"/>
      </w:pPr>
      <w:r>
        <w:t xml:space="preserve">— [Your Full Name]</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Career in New Delhi</dc:title>
  <dc:creator/>
  <dc:language>en</dc:language>
  <cp:keywords/>
  <dcterms:created xsi:type="dcterms:W3CDTF">2026-07-24T13:16:46Z</dcterms:created>
  <dcterms:modified xsi:type="dcterms:W3CDTF">2026-07-24T13:16:46Z</dcterms:modified>
</cp:coreProperties>
</file>

<file path=docProps/custom.xml><?xml version="1.0" encoding="utf-8"?>
<Properties xmlns="http://schemas.openxmlformats.org/officeDocument/2006/custom-properties" xmlns:vt="http://schemas.openxmlformats.org/officeDocument/2006/docPropsVTypes"/>
</file>